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863DC" w14:textId="1F056602" w:rsidR="007A0EBA" w:rsidRDefault="00EC184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64FA58" wp14:editId="4B8AD118">
                <wp:simplePos x="0" y="0"/>
                <wp:positionH relativeFrom="page">
                  <wp:posOffset>-51435</wp:posOffset>
                </wp:positionH>
                <wp:positionV relativeFrom="paragraph">
                  <wp:posOffset>941061</wp:posOffset>
                </wp:positionV>
                <wp:extent cx="8246745" cy="3188970"/>
                <wp:effectExtent l="133350" t="1714500" r="192405" b="172593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10720">
                          <a:off x="0" y="0"/>
                          <a:ext cx="8246745" cy="318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187F0E" w14:textId="7ECF07C3" w:rsidR="00B346A7" w:rsidRPr="006A5FF6" w:rsidRDefault="00FB0533" w:rsidP="00EC184E">
                            <w:pPr>
                              <w:spacing w:after="0" w:line="192" w:lineRule="auto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</w:pPr>
                            <w:r w:rsidRPr="006A5FF6">
                              <w:rPr>
                                <w:rFonts w:ascii="Arial" w:hAnsi="Arial" w:cs="Arial"/>
                                <w:color w:val="FF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DRAFT</w:t>
                            </w:r>
                            <w:r w:rsidR="00B346A7" w:rsidRPr="006A5FF6">
                              <w:rPr>
                                <w:rFonts w:ascii="Arial" w:hAnsi="Arial" w:cs="Arial"/>
                                <w:color w:val="FF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br/>
                            </w:r>
                            <w:r w:rsidR="00B346A7" w:rsidRPr="006A5FF6">
                              <w:rPr>
                                <w:rFonts w:ascii="Arial" w:hAnsi="Arial" w:cs="Arial"/>
                                <w:color w:val="FF0000"/>
                                <w:sz w:val="80"/>
                                <w:szCs w:val="8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valid until __date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64FA5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4.05pt;margin-top:74.1pt;width:649.35pt;height:251.1pt;rotation:-1845144fd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" filled="f" stroked="f">
                <v:textbox>
                  <w:txbxContent>
                    <w:p w14:paraId="18187F0E" w14:textId="7ECF07C3" w:rsidR="00B346A7" w:rsidRPr="006A5FF6" w:rsidRDefault="00FB0533" w:rsidP="00EC184E">
                      <w:pPr>
                        <w:spacing w:after="0" w:line="192" w:lineRule="auto"/>
                        <w:jc w:val="center"/>
                        <w:rPr>
                          <w:rFonts w:ascii="Arial" w:hAnsi="Arial" w:cs="Arial"/>
                          <w:color w:val="FF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</w:pPr>
                      <w:r w:rsidRPr="006A5FF6">
                        <w:rPr>
                          <w:rFonts w:ascii="Arial" w:hAnsi="Arial" w:cs="Arial"/>
                          <w:color w:val="FF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t>DRAFT</w:t>
                      </w:r>
                      <w:r w:rsidR="00B346A7" w:rsidRPr="006A5FF6">
                        <w:rPr>
                          <w:rFonts w:ascii="Arial" w:hAnsi="Arial" w:cs="Arial"/>
                          <w:color w:val="FF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br/>
                      </w:r>
                      <w:r w:rsidR="00B346A7" w:rsidRPr="006A5FF6">
                        <w:rPr>
                          <w:rFonts w:ascii="Arial" w:hAnsi="Arial" w:cs="Arial"/>
                          <w:color w:val="FF0000"/>
                          <w:sz w:val="80"/>
                          <w:szCs w:val="8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t>valid until __date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B609F1C" wp14:editId="2D272402">
                <wp:simplePos x="0" y="0"/>
                <wp:positionH relativeFrom="page">
                  <wp:posOffset>-38100</wp:posOffset>
                </wp:positionH>
                <wp:positionV relativeFrom="paragraph">
                  <wp:posOffset>5495612</wp:posOffset>
                </wp:positionV>
                <wp:extent cx="8246745" cy="3188970"/>
                <wp:effectExtent l="133350" t="1714500" r="192405" b="17259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910720">
                          <a:off x="0" y="0"/>
                          <a:ext cx="8246745" cy="318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2715A81" w14:textId="77777777" w:rsidR="00B346A7" w:rsidRPr="006A5FF6" w:rsidRDefault="00B346A7" w:rsidP="00EC184E">
                            <w:pPr>
                              <w:spacing w:after="0" w:line="192" w:lineRule="auto"/>
                              <w:jc w:val="center"/>
                              <w:rPr>
                                <w:rFonts w:ascii="Arial" w:hAnsi="Arial" w:cs="Arial"/>
                                <w:color w:val="FF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</w:pPr>
                            <w:r w:rsidRPr="006A5FF6">
                              <w:rPr>
                                <w:rFonts w:ascii="Arial" w:hAnsi="Arial" w:cs="Arial"/>
                                <w:color w:val="FF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DRAFT</w:t>
                            </w:r>
                            <w:r w:rsidRPr="006A5FF6">
                              <w:rPr>
                                <w:rFonts w:ascii="Arial" w:hAnsi="Arial" w:cs="Arial"/>
                                <w:color w:val="FF0000"/>
                                <w:sz w:val="360"/>
                                <w:szCs w:val="36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br/>
                            </w:r>
                            <w:r w:rsidRPr="006A5FF6">
                              <w:rPr>
                                <w:rFonts w:ascii="Arial" w:hAnsi="Arial" w:cs="Arial"/>
                                <w:color w:val="FF0000"/>
                                <w:sz w:val="80"/>
                                <w:szCs w:val="80"/>
                                <w:lang w:val="en-U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0000">
                                      <w14:alpha w14:val="50000"/>
                                    </w14:srgbClr>
                                  </w14:solidFill>
                                </w14:textFill>
                              </w:rPr>
                              <w:t>valid until __date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09F1C" id="Text Box 3" o:spid="_x0000_s1027" type="#_x0000_t202" style="position:absolute;margin-left:-3pt;margin-top:432.75pt;width:649.35pt;height:251.1pt;rotation:-1845144fd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" filled="f" stroked="f">
                <v:textbox>
                  <w:txbxContent>
                    <w:p w14:paraId="22715A81" w14:textId="77777777" w:rsidR="00B346A7" w:rsidRPr="006A5FF6" w:rsidRDefault="00B346A7" w:rsidP="00EC184E">
                      <w:pPr>
                        <w:spacing w:after="0" w:line="192" w:lineRule="auto"/>
                        <w:jc w:val="center"/>
                        <w:rPr>
                          <w:rFonts w:ascii="Arial" w:hAnsi="Arial" w:cs="Arial"/>
                          <w:color w:val="FF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</w:pPr>
                      <w:r w:rsidRPr="006A5FF6">
                        <w:rPr>
                          <w:rFonts w:ascii="Arial" w:hAnsi="Arial" w:cs="Arial"/>
                          <w:color w:val="FF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t>DRAFT</w:t>
                      </w:r>
                      <w:r w:rsidRPr="006A5FF6">
                        <w:rPr>
                          <w:rFonts w:ascii="Arial" w:hAnsi="Arial" w:cs="Arial"/>
                          <w:color w:val="FF0000"/>
                          <w:sz w:val="360"/>
                          <w:szCs w:val="36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br/>
                      </w:r>
                      <w:r w:rsidRPr="006A5FF6">
                        <w:rPr>
                          <w:rFonts w:ascii="Arial" w:hAnsi="Arial" w:cs="Arial"/>
                          <w:color w:val="FF0000"/>
                          <w:sz w:val="80"/>
                          <w:szCs w:val="80"/>
                          <w:lang w:val="en-U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0000">
                                <w14:alpha w14:val="50000"/>
                              </w14:srgbClr>
                            </w14:solidFill>
                          </w14:textFill>
                        </w:rPr>
                        <w:t>valid until __date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7A0E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tjA2s7SwMDcxMjVS0lEKTi0uzszPAykwqQUAQxZ5tCwAAAA="/>
  </w:docVars>
  <w:rsids>
    <w:rsidRoot w:val="00AB3B0D"/>
    <w:rsid w:val="006A5FF6"/>
    <w:rsid w:val="007A0EBA"/>
    <w:rsid w:val="009072EF"/>
    <w:rsid w:val="00AB3B0D"/>
    <w:rsid w:val="00B346A7"/>
    <w:rsid w:val="00E9431F"/>
    <w:rsid w:val="00EC184E"/>
    <w:rsid w:val="00FB0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098DBF"/>
  <w15:chartTrackingRefBased/>
  <w15:docId w15:val="{83B9BD18-E5DA-4D2E-913C-FB76BD3F8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7</cp:revision>
  <dcterms:created xsi:type="dcterms:W3CDTF">2021-11-02T14:52:00Z</dcterms:created>
  <dcterms:modified xsi:type="dcterms:W3CDTF">2022-01-11T14:54:00Z</dcterms:modified>
</cp:coreProperties>
</file>